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in</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Pursuing Excellence in Electronics Engineering at the Heart of Sri Lanka's Technological Renaissance</w:t>
      </w:r>
    </w:p>
    <w:bookmarkEnd w:id="20"/>
    <w:p>
      <w:pPr>
        <w:pStyle w:val="BodyText"/>
      </w:pPr>
      <w:r>
        <w:t xml:space="preserve">Dear Scholarship Committee,</w:t>
      </w:r>
    </w:p>
    <w:p>
      <w:pPr>
        <w:pStyle w:val="BodyText"/>
      </w:pPr>
      <w:r>
        <w:t xml:space="preserve">It is with profound enthusiasm and unwavering dedication that I submit this Scholarship Application Letter for the prestigious Electronics Engineering scholarship program at the University of Moratuwa, Colombo, Sri Lanka. As a highly motivated aspiring Electronics Engineer from Kandy, Sri Lanka, I have meticulously prepared this application to articulate how your esteemed institution’s resources and my academic trajectory align with my vision for technological advancement in our nation. This Scholarship Application Letter serves as both a testament to my commitment and a roadmap for my future contributions to Sri Lanka Colombo's burgeoning tech ecosystem.</w:t>
      </w:r>
    </w:p>
    <w:p>
      <w:pPr>
        <w:pStyle w:val="BodyText"/>
      </w:pPr>
      <w:r>
        <w:t xml:space="preserve">My journey toward becoming an Electronics Engineer began during secondary school when I engineered a solar-powered water purification system that won the National Science Olympiad in 2019. This experience ignited my passion for sustainable electronics solutions tailored to Sri Lanka’s unique challenges. At the University of Peradeniya, I pursued a Bachelor of Engineering in Electronics and Communication, graduating with First Class Honors (CGPA: 3.8/4.0). My thesis on "Low-Cost IoT-Based Flood Monitoring Systems for Rural Sri Lanka" was recognized by the Institution of Engineers Sri Lanka (IESL) as the year’s most innovative project. This work directly addressed Colombo’s recurring flood management crises—a problem where traditional solutions fail during monsoons. As an Electronics Engineer, I learned that true innovation emerges when technical expertise converges with local context, a principle I now apply to every circuit design and system architecture.</w:t>
      </w:r>
    </w:p>
    <w:p>
      <w:pPr>
        <w:pStyle w:val="BodyText"/>
      </w:pPr>
      <w:r>
        <w:t xml:space="preserve">What compels me to pursue advanced studies in Sri Lanka Colombo is the city’s transformation into South Asia’s digital hub. Colombo isn’t merely my hometown; it’s the epicenter of our nation’s technological awakening, home to the Cyber City initiative, multinational tech hubs like IBM Colombo Labs, and the newly launched National AI Strategy. Studying at University of Moratuwa—ranked #1 for Engineering in Sri Lanka—will immerse me in this ecosystem. I seek to specialize in embedded systems and renewable energy integration, directly addressing Colombo’s dual challenges: urban infrastructure strain (e.g., smart grid management) and energy poverty affecting 25% of rural communities near the city. This Scholarship Application Letter emphasizes that my goal transcends personal achievement; I aim to become a catalyst for Sri Lanka’s tech sovereignty by developing localized electronics solutions, not imported ones.</w:t>
      </w:r>
    </w:p>
    <w:p>
      <w:pPr>
        <w:pStyle w:val="BodyText"/>
      </w:pPr>
      <w:r>
        <w:t xml:space="preserve">My academic rigor is matched by hands-on experience. As an intern at Dialog Axiata’s Innovation Lab in Colombo, I co-designed a 5G-enabled agricultural sensor network that increased crop yields by 30% for farmers near the city. Later, I led a team of five students to build an AI-powered traffic management prototype for Pettah Junction—Colombo’s busiest intersection—using low-cost Raspberry Pi systems. These projects reinforced my conviction that Electronics Engineers must master both hardware innovation and community-centric implementation. I’ve also volunteered with "Tech for Lanka," training 200+ youth in Colombo suburbs on basic circuit design, proving that technical knowledge flourishes when shared within communities.</w:t>
      </w:r>
    </w:p>
    <w:p>
      <w:pPr>
        <w:pStyle w:val="BodyText"/>
      </w:pPr>
      <w:r>
        <w:t xml:space="preserve">Financially, this scholarship represents more than tuition support—it’s an investment in Sri Lanka’s future. My family relies on my mother’s income from a small tailoring business in Kandy; after covering my undergraduate expenses through modest loans, I’ve prioritized saving for postgraduate studies. Without this Scholarship Application Letter, I would face impossible choices between continuing education and supporting my younger siblings’ schooling. This funding will relieve that burden while enabling me to focus entirely on research: specifically, developing an affordable solar microgrid controller for Colombo’s slums—where 40% of households lack reliable power. The scholarship’s stipend will cover essential lab access and fieldwork costs in Colombo’s informal settlements, ensuring my research remains grounded in real-world needs.</w:t>
      </w:r>
    </w:p>
    <w:p>
      <w:pPr>
        <w:pStyle w:val="BodyText"/>
      </w:pPr>
      <w:r>
        <w:t xml:space="preserve">Looking ahead, I envision establishing "Lanka Innovate," a tech incubator in Colombo dedicated to electronics startups serving underserved communities. My master’s thesis will form the foundation for this venture—a low-cost, open-source hardware platform for emergency communication during natural disasters. Sri Lanka Colombo is ideal for this mission: it offers unparalleled access to industry partners (including SLT Mobi, Ceylon Electricity Board), diverse user-testing environments (from high-rises in Borella to coastal villages in Negombo), and a government eager to support local tech talent. This Scholarship Application Letter underscores that I’m not just seeking education; I’m pledging 10 years of service as an Electronics Engineer within Sri Lanka’s innovation ecosystem post-graduation.</w:t>
      </w:r>
    </w:p>
    <w:p>
      <w:pPr>
        <w:pStyle w:val="BodyText"/>
      </w:pPr>
      <w:r>
        <w:t xml:space="preserve">I have attached my academic transcripts, letters of recommendation from Prof. A. Fernando (Department Head, University of Peradeniya) and Mr. R. Jayawardena (Dialog Axiata Engineering Lead), and a detailed research proposal outlining my proposed microgrid controller design for Colombo’s urban periphery. My CV demonstrates consistent excellence across technical projects, community initiatives, and academic leadership—qualities that align perfectly with your scholarship’s vision for transformative engineering talent.</w:t>
      </w:r>
    </w:p>
    <w:p>
      <w:pPr>
        <w:pStyle w:val="BodyText"/>
      </w:pPr>
      <w:r>
        <w:t xml:space="preserve">Colombo is not just the location of this scholarship; it’s the crucible where my Electronics Engineer identity will be forged. As Sri Lanka accelerates toward its 2030 Vision of becoming a digital economy leader, I am determined to contribute as an engineer who understands both silicon and society. This Scholarship Application Letter closes with my solemn promise: every module I study, every circuit I design, and every community I serve will strengthen Sri Lanka Colombo’s path to technological self-reliance.</w:t>
      </w:r>
    </w:p>
    <w:p>
      <w:pPr>
        <w:pStyle w:val="BodyText"/>
      </w:pPr>
      <w:r>
        <w:t xml:space="preserve">Thank you for considering my application. I eagerly await the opportunity to discuss how my vision as an Electronics Engineer complements your mission to empower Sri Lanka’s future leaders.</w:t>
      </w:r>
    </w:p>
    <w:p>
      <w:pPr>
        <w:pStyle w:val="BodyText"/>
      </w:pPr>
      <w:r>
        <w:t xml:space="preserve">Sincerely,</w:t>
      </w:r>
      <w:r>
        <w:br/>
      </w:r>
      <w:r>
        <w:br/>
      </w:r>
      <w:r>
        <w:rPr>
          <w:bCs/>
          <w:b/>
        </w:rPr>
        <w:t xml:space="preserve">Tharindu Nishantha</w:t>
      </w:r>
      <w:r>
        <w:br/>
      </w:r>
      <w:r>
        <w:t xml:space="preserve">B.Eng (Hons) Electronics &amp; Communication</w:t>
      </w:r>
      <w:r>
        <w:br/>
      </w:r>
      <w:r>
        <w:t xml:space="preserve">University of Peradeniya, Sri Lanka</w:t>
      </w:r>
      <w:r>
        <w:br/>
      </w:r>
      <w:r>
        <w:t xml:space="preserve">Email: tharindu.nishantha@unipg.ac.lk</w:t>
      </w:r>
      <w:r>
        <w:br/>
      </w:r>
      <w:r>
        <w:t xml:space="preserve">Phone: +94 77 123 4567</w:t>
      </w:r>
    </w:p>
    <w:p>
      <w:pPr>
        <w:pStyle w:val="BodyText"/>
      </w:pPr>
      <w:r>
        <w:t xml:space="preserve">This Scholarship Application Letter is submitted in strict compliance with the University of Moratuwa’s scholarship guidelines (Ref: EEE-GRAD-SCHOL-2024). Word count: 9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in Colombo</dc:title>
  <dc:creator/>
  <dc:language>en</dc:language>
  <cp:keywords/>
  <dcterms:created xsi:type="dcterms:W3CDTF">2025-12-09T01:48:28Z</dcterms:created>
  <dcterms:modified xsi:type="dcterms:W3CDTF">2025-12-09T01:48:28Z</dcterms:modified>
</cp:coreProperties>
</file>

<file path=docProps/custom.xml><?xml version="1.0" encoding="utf-8"?>
<Properties xmlns="http://schemas.openxmlformats.org/officeDocument/2006/custom-properties" xmlns:vt="http://schemas.openxmlformats.org/officeDocument/2006/docPropsVTypes"/>
</file>